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red Bow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w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3 Blackthorn Dri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redbow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9377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